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B11F1" w14:textId="506A3CAF" w:rsidR="00004C0B" w:rsidRPr="00941DAB" w:rsidRDefault="00462AF3" w:rsidP="00941DAB">
      <w:p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Project Two</w:t>
      </w:r>
      <w:r w:rsidR="00725E62" w:rsidRPr="00941DAB">
        <w:rPr>
          <w:rFonts w:ascii="Calibri" w:hAnsi="Calibri" w:cs="Calibri"/>
        </w:rPr>
        <w:t xml:space="preserve"> </w:t>
      </w:r>
      <w:r w:rsidR="00F004A9" w:rsidRPr="00941DAB">
        <w:rPr>
          <w:rFonts w:ascii="Calibri" w:hAnsi="Calibri" w:cs="Calibri"/>
        </w:rPr>
        <w:t>README</w:t>
      </w:r>
    </w:p>
    <w:p w14:paraId="0CFB1F6A" w14:textId="74A3C21F" w:rsidR="00725E62" w:rsidRPr="00941DAB" w:rsidRDefault="00725E62" w:rsidP="00941DAB">
      <w:pPr>
        <w:spacing w:line="240" w:lineRule="auto"/>
        <w:rPr>
          <w:rFonts w:ascii="Calibri" w:hAnsi="Calibri" w:cs="Calibri"/>
        </w:rPr>
      </w:pPr>
      <w:r w:rsidRPr="00941DAB">
        <w:rPr>
          <w:rFonts w:ascii="Calibri" w:hAnsi="Calibri" w:cs="Calibri"/>
        </w:rPr>
        <w:t>Nick Allen</w:t>
      </w:r>
    </w:p>
    <w:p w14:paraId="457A2515" w14:textId="79491EBF" w:rsidR="00725E62" w:rsidRPr="00941DAB" w:rsidRDefault="00725E62" w:rsidP="00941DAB">
      <w:pPr>
        <w:spacing w:line="240" w:lineRule="auto"/>
        <w:rPr>
          <w:rFonts w:ascii="Calibri" w:hAnsi="Calibri" w:cs="Calibri"/>
        </w:rPr>
      </w:pPr>
      <w:r w:rsidRPr="00941DAB">
        <w:rPr>
          <w:rFonts w:ascii="Calibri" w:hAnsi="Calibri" w:cs="Calibri"/>
        </w:rPr>
        <w:t>CS-340</w:t>
      </w:r>
    </w:p>
    <w:p w14:paraId="3F5678FF" w14:textId="7CBFADB8" w:rsidR="00725E62" w:rsidRPr="00941DAB" w:rsidRDefault="00462AF3" w:rsidP="00941DAB">
      <w:p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December 16, 2023</w:t>
      </w:r>
    </w:p>
    <w:p w14:paraId="3D8BBAA8" w14:textId="03B2CF94" w:rsidR="00725E62" w:rsidRPr="005A6FAE" w:rsidRDefault="00922597" w:rsidP="00941DAB">
      <w:pPr>
        <w:spacing w:line="240" w:lineRule="auto"/>
        <w:rPr>
          <w:rFonts w:ascii="Calibri" w:hAnsi="Calibri" w:cs="Calibri"/>
          <w:b/>
          <w:bCs/>
          <w:sz w:val="32"/>
          <w:szCs w:val="32"/>
        </w:rPr>
      </w:pPr>
      <w:r w:rsidRPr="005A6FAE">
        <w:rPr>
          <w:rFonts w:ascii="Calibri" w:hAnsi="Calibri" w:cs="Calibri"/>
          <w:b/>
          <w:bCs/>
          <w:sz w:val="32"/>
          <w:szCs w:val="32"/>
        </w:rPr>
        <w:t>About the Project</w:t>
      </w:r>
    </w:p>
    <w:p w14:paraId="185A651F" w14:textId="6971EFB6" w:rsidR="00922597" w:rsidRPr="00941DAB" w:rsidRDefault="00922597" w:rsidP="00941DAB">
      <w:pPr>
        <w:spacing w:line="240" w:lineRule="auto"/>
        <w:rPr>
          <w:rFonts w:ascii="Calibri" w:hAnsi="Calibri" w:cs="Calibri"/>
        </w:rPr>
      </w:pPr>
      <w:r w:rsidRPr="00941DAB">
        <w:rPr>
          <w:rFonts w:ascii="Calibri" w:hAnsi="Calibri" w:cs="Calibri"/>
        </w:rPr>
        <w:t xml:space="preserve">The purpose of this </w:t>
      </w:r>
      <w:r w:rsidR="00462AF3">
        <w:rPr>
          <w:rFonts w:ascii="Calibri" w:hAnsi="Calibri" w:cs="Calibri"/>
        </w:rPr>
        <w:t xml:space="preserve">project is to create a dashboard in Jupyter Notebook to visualize data in a database of animals who may be suited for rescue work based on the </w:t>
      </w:r>
      <w:r w:rsidR="000B232F">
        <w:rPr>
          <w:rFonts w:ascii="Calibri" w:hAnsi="Calibri" w:cs="Calibri"/>
        </w:rPr>
        <w:t>client’s</w:t>
      </w:r>
      <w:r w:rsidR="00462AF3">
        <w:rPr>
          <w:rFonts w:ascii="Calibri" w:hAnsi="Calibri" w:cs="Calibri"/>
        </w:rPr>
        <w:t xml:space="preserve"> criteria.</w:t>
      </w:r>
    </w:p>
    <w:p w14:paraId="03C31112" w14:textId="79E55D0C" w:rsidR="004521F2" w:rsidRPr="005A6FAE" w:rsidRDefault="004521F2" w:rsidP="00941DAB">
      <w:pPr>
        <w:spacing w:line="240" w:lineRule="auto"/>
        <w:rPr>
          <w:rFonts w:ascii="Calibri" w:hAnsi="Calibri" w:cs="Calibri"/>
          <w:b/>
          <w:bCs/>
          <w:sz w:val="32"/>
          <w:szCs w:val="32"/>
        </w:rPr>
      </w:pPr>
      <w:r w:rsidRPr="005A6FAE">
        <w:rPr>
          <w:rFonts w:ascii="Calibri" w:hAnsi="Calibri" w:cs="Calibri"/>
          <w:b/>
          <w:bCs/>
          <w:sz w:val="32"/>
          <w:szCs w:val="32"/>
        </w:rPr>
        <w:t>Motivation</w:t>
      </w:r>
    </w:p>
    <w:p w14:paraId="0FDFC32F" w14:textId="1AD76BF8" w:rsidR="004521F2" w:rsidRPr="00941DAB" w:rsidRDefault="004521F2" w:rsidP="00941DAB">
      <w:pPr>
        <w:spacing w:line="240" w:lineRule="auto"/>
        <w:rPr>
          <w:rFonts w:ascii="Calibri" w:hAnsi="Calibri" w:cs="Calibri"/>
        </w:rPr>
      </w:pPr>
      <w:r w:rsidRPr="00941DAB">
        <w:rPr>
          <w:rFonts w:ascii="Calibri" w:hAnsi="Calibri" w:cs="Calibri"/>
        </w:rPr>
        <w:t>T</w:t>
      </w:r>
      <w:r w:rsidR="00462AF3">
        <w:rPr>
          <w:rFonts w:ascii="Calibri" w:hAnsi="Calibri" w:cs="Calibri"/>
        </w:rPr>
        <w:t xml:space="preserve">he </w:t>
      </w:r>
      <w:r w:rsidR="000831AA">
        <w:rPr>
          <w:rFonts w:ascii="Calibri" w:hAnsi="Calibri" w:cs="Calibri"/>
        </w:rPr>
        <w:t>motivation</w:t>
      </w:r>
      <w:r w:rsidR="00462AF3">
        <w:rPr>
          <w:rFonts w:ascii="Calibri" w:hAnsi="Calibri" w:cs="Calibri"/>
        </w:rPr>
        <w:t xml:space="preserve"> of this dashboard is to create a </w:t>
      </w:r>
      <w:proofErr w:type="gramStart"/>
      <w:r w:rsidR="00462AF3">
        <w:rPr>
          <w:rFonts w:ascii="Calibri" w:hAnsi="Calibri" w:cs="Calibri"/>
        </w:rPr>
        <w:t xml:space="preserve">way </w:t>
      </w:r>
      <w:r w:rsidR="000831AA">
        <w:rPr>
          <w:rFonts w:ascii="Calibri" w:hAnsi="Calibri" w:cs="Calibri"/>
        </w:rPr>
        <w:t xml:space="preserve"> for</w:t>
      </w:r>
      <w:proofErr w:type="gramEnd"/>
      <w:r w:rsidR="000831AA">
        <w:rPr>
          <w:rFonts w:ascii="Calibri" w:hAnsi="Calibri" w:cs="Calibri"/>
        </w:rPr>
        <w:t xml:space="preserve"> the client to</w:t>
      </w:r>
      <w:r w:rsidR="00462AF3">
        <w:rPr>
          <w:rFonts w:ascii="Calibri" w:hAnsi="Calibri" w:cs="Calibri"/>
        </w:rPr>
        <w:t xml:space="preserve"> easily filter and visualize the data needed in Austin Animal Shelter’s database of animals</w:t>
      </w:r>
      <w:r w:rsidR="000831AA">
        <w:rPr>
          <w:rFonts w:ascii="Calibri" w:hAnsi="Calibri" w:cs="Calibri"/>
        </w:rPr>
        <w:t xml:space="preserve"> using the Dash framework for the structure of the web application</w:t>
      </w:r>
      <w:r w:rsidR="00462AF3">
        <w:rPr>
          <w:rFonts w:ascii="Calibri" w:hAnsi="Calibri" w:cs="Calibri"/>
        </w:rPr>
        <w:t>.</w:t>
      </w:r>
    </w:p>
    <w:p w14:paraId="1B6CCE78" w14:textId="14898105" w:rsidR="004521F2" w:rsidRPr="005A6FAE" w:rsidRDefault="004521F2" w:rsidP="00941DAB">
      <w:pPr>
        <w:spacing w:line="240" w:lineRule="auto"/>
        <w:rPr>
          <w:rFonts w:ascii="Calibri" w:hAnsi="Calibri" w:cs="Calibri"/>
          <w:b/>
          <w:bCs/>
          <w:sz w:val="32"/>
          <w:szCs w:val="32"/>
        </w:rPr>
      </w:pPr>
      <w:r w:rsidRPr="005A6FAE">
        <w:rPr>
          <w:rFonts w:ascii="Calibri" w:hAnsi="Calibri" w:cs="Calibri"/>
          <w:b/>
          <w:bCs/>
          <w:sz w:val="32"/>
          <w:szCs w:val="32"/>
        </w:rPr>
        <w:t>Getting Started</w:t>
      </w:r>
    </w:p>
    <w:p w14:paraId="519EFAA6" w14:textId="6D3E1C1B" w:rsidR="004521F2" w:rsidRPr="00941DAB" w:rsidRDefault="00F004A9" w:rsidP="00941DAB">
      <w:pPr>
        <w:spacing w:line="240" w:lineRule="auto"/>
        <w:rPr>
          <w:rFonts w:ascii="Calibri" w:hAnsi="Calibri" w:cs="Calibri"/>
        </w:rPr>
      </w:pPr>
      <w:r w:rsidRPr="00941DAB">
        <w:rPr>
          <w:rFonts w:ascii="Calibri" w:hAnsi="Calibri" w:cs="Calibri"/>
        </w:rPr>
        <w:t>What you need:</w:t>
      </w:r>
    </w:p>
    <w:p w14:paraId="7C8D9BCC" w14:textId="54D1D0D2" w:rsidR="00F004A9" w:rsidRDefault="00F004A9" w:rsidP="00941DAB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941DAB">
        <w:rPr>
          <w:rFonts w:ascii="Calibri" w:hAnsi="Calibri" w:cs="Calibri"/>
        </w:rPr>
        <w:t>Python 3.6 or higher</w:t>
      </w:r>
      <w:r w:rsidR="005D2644" w:rsidRPr="00941DAB">
        <w:rPr>
          <w:rFonts w:ascii="Calibri" w:hAnsi="Calibri" w:cs="Calibri"/>
        </w:rPr>
        <w:t>.</w:t>
      </w:r>
    </w:p>
    <w:p w14:paraId="30230A8F" w14:textId="2948D005" w:rsidR="00462AF3" w:rsidRDefault="00462AF3" w:rsidP="00941DAB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Windows </w:t>
      </w:r>
      <w:r w:rsidR="000B232F">
        <w:rPr>
          <w:rFonts w:ascii="Calibri" w:hAnsi="Calibri" w:cs="Calibri"/>
        </w:rPr>
        <w:t>PowerShell</w:t>
      </w:r>
      <w:r>
        <w:rPr>
          <w:rFonts w:ascii="Calibri" w:hAnsi="Calibri" w:cs="Calibri"/>
        </w:rPr>
        <w:t>.</w:t>
      </w:r>
    </w:p>
    <w:p w14:paraId="62CAFDF7" w14:textId="0F995DA5" w:rsidR="00462AF3" w:rsidRPr="00941DAB" w:rsidRDefault="00462AF3" w:rsidP="00941DAB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Docker.</w:t>
      </w:r>
    </w:p>
    <w:p w14:paraId="13E5C75B" w14:textId="1044E3A1" w:rsidR="005D2644" w:rsidRDefault="005D2644" w:rsidP="00941DAB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941DAB">
        <w:rPr>
          <w:rFonts w:ascii="Calibri" w:hAnsi="Calibri" w:cs="Calibri"/>
        </w:rPr>
        <w:t>Jupyter Notebook.</w:t>
      </w:r>
    </w:p>
    <w:p w14:paraId="434946B2" w14:textId="0A91D3B4" w:rsidR="00260F0B" w:rsidRDefault="00260F0B" w:rsidP="00941DAB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CRUD module.</w:t>
      </w:r>
    </w:p>
    <w:p w14:paraId="0ADBBBB9" w14:textId="51A23B01" w:rsidR="000B232F" w:rsidRPr="00941DAB" w:rsidRDefault="000B232F" w:rsidP="00941DAB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proofErr w:type="gramStart"/>
      <w:r>
        <w:rPr>
          <w:rFonts w:ascii="Calibri" w:hAnsi="Calibri" w:cs="Calibri"/>
        </w:rPr>
        <w:t>.ipnyb</w:t>
      </w:r>
      <w:proofErr w:type="gramEnd"/>
      <w:r>
        <w:rPr>
          <w:rFonts w:ascii="Calibri" w:hAnsi="Calibri" w:cs="Calibri"/>
        </w:rPr>
        <w:t xml:space="preserve"> template for </w:t>
      </w:r>
      <w:r w:rsidR="00260F0B">
        <w:rPr>
          <w:rFonts w:ascii="Calibri" w:hAnsi="Calibri" w:cs="Calibri"/>
        </w:rPr>
        <w:t>the dashboard.</w:t>
      </w:r>
    </w:p>
    <w:p w14:paraId="4103CAD0" w14:textId="10D96BCF" w:rsidR="00234A56" w:rsidRPr="005A6FAE" w:rsidRDefault="00F004A9" w:rsidP="00941DAB">
      <w:pPr>
        <w:spacing w:line="240" w:lineRule="auto"/>
        <w:rPr>
          <w:rFonts w:ascii="Calibri" w:hAnsi="Calibri" w:cs="Calibri"/>
          <w:b/>
          <w:bCs/>
          <w:sz w:val="32"/>
          <w:szCs w:val="32"/>
        </w:rPr>
      </w:pPr>
      <w:r w:rsidRPr="005A6FAE">
        <w:rPr>
          <w:rFonts w:ascii="Calibri" w:hAnsi="Calibri" w:cs="Calibri"/>
          <w:b/>
          <w:bCs/>
          <w:sz w:val="32"/>
          <w:szCs w:val="32"/>
        </w:rPr>
        <w:t>Installation</w:t>
      </w:r>
      <w:r w:rsidR="000B232F">
        <w:rPr>
          <w:rFonts w:ascii="Calibri" w:hAnsi="Calibri" w:cs="Calibri"/>
          <w:b/>
          <w:bCs/>
          <w:sz w:val="32"/>
          <w:szCs w:val="32"/>
        </w:rPr>
        <w:t xml:space="preserve">/ </w:t>
      </w:r>
      <w:r w:rsidR="00234A56" w:rsidRPr="005A6FAE">
        <w:rPr>
          <w:rFonts w:ascii="Calibri" w:hAnsi="Calibri" w:cs="Calibri"/>
          <w:b/>
          <w:bCs/>
          <w:sz w:val="32"/>
          <w:szCs w:val="32"/>
        </w:rPr>
        <w:t>Usage</w:t>
      </w:r>
    </w:p>
    <w:p w14:paraId="01DE4A20" w14:textId="77777777" w:rsidR="000B232F" w:rsidRDefault="000B232F" w:rsidP="000B232F">
      <w:pPr>
        <w:pStyle w:val="ListParagraph"/>
        <w:numPr>
          <w:ilvl w:val="0"/>
          <w:numId w:val="2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Install Docker, create account and a new container.</w:t>
      </w:r>
    </w:p>
    <w:p w14:paraId="47CE5D34" w14:textId="77777777" w:rsidR="000B232F" w:rsidRDefault="000B232F" w:rsidP="000B232F">
      <w:pPr>
        <w:pStyle w:val="ListParagraph"/>
        <w:numPr>
          <w:ilvl w:val="0"/>
          <w:numId w:val="2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Upload desired data to container, then run it.</w:t>
      </w:r>
    </w:p>
    <w:p w14:paraId="52DA7AD8" w14:textId="77777777" w:rsidR="000B232F" w:rsidRDefault="000B232F" w:rsidP="000B232F">
      <w:pPr>
        <w:pStyle w:val="ListParagraph"/>
        <w:numPr>
          <w:ilvl w:val="0"/>
          <w:numId w:val="2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Ensure </w:t>
      </w:r>
      <w:proofErr w:type="gramStart"/>
      <w:r>
        <w:rPr>
          <w:rFonts w:ascii="Calibri" w:hAnsi="Calibri" w:cs="Calibri"/>
        </w:rPr>
        <w:t>Python</w:t>
      </w:r>
      <w:proofErr w:type="gramEnd"/>
      <w:r>
        <w:rPr>
          <w:rFonts w:ascii="Calibri" w:hAnsi="Calibri" w:cs="Calibri"/>
        </w:rPr>
        <w:t xml:space="preserve"> CRUD module is in the same directory as </w:t>
      </w:r>
      <w:proofErr w:type="gramStart"/>
      <w:r>
        <w:rPr>
          <w:rFonts w:ascii="Calibri" w:hAnsi="Calibri" w:cs="Calibri"/>
        </w:rPr>
        <w:t>the .ipnyb</w:t>
      </w:r>
      <w:proofErr w:type="gramEnd"/>
      <w:r>
        <w:rPr>
          <w:rFonts w:ascii="Calibri" w:hAnsi="Calibri" w:cs="Calibri"/>
        </w:rPr>
        <w:t xml:space="preserve"> template file on your system.</w:t>
      </w:r>
    </w:p>
    <w:p w14:paraId="22A790FA" w14:textId="77777777" w:rsidR="000B232F" w:rsidRDefault="000B232F" w:rsidP="000B232F">
      <w:pPr>
        <w:pStyle w:val="ListParagraph"/>
        <w:numPr>
          <w:ilvl w:val="0"/>
          <w:numId w:val="2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Using PowerShell, run Jupyter notebook with “Jupyter notebook” command.</w:t>
      </w:r>
    </w:p>
    <w:p w14:paraId="11719EDD" w14:textId="77777777" w:rsidR="000B232F" w:rsidRDefault="000B232F" w:rsidP="000B232F">
      <w:pPr>
        <w:pStyle w:val="ListParagraph"/>
        <w:numPr>
          <w:ilvl w:val="0"/>
          <w:numId w:val="2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Access Jupyter template file through Jupyter notebook directory, update username and password fields associated with the CRUD module.</w:t>
      </w:r>
    </w:p>
    <w:p w14:paraId="4EE8482B" w14:textId="77777777" w:rsidR="000B232F" w:rsidRDefault="000B232F" w:rsidP="000B232F">
      <w:pPr>
        <w:pStyle w:val="ListParagraph"/>
        <w:numPr>
          <w:ilvl w:val="0"/>
          <w:numId w:val="2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Import CRUD module to the ipnyb template file with the correct file and class name.</w:t>
      </w:r>
    </w:p>
    <w:p w14:paraId="40258931" w14:textId="77777777" w:rsidR="000B232F" w:rsidRDefault="000B232F" w:rsidP="000B232F">
      <w:pPr>
        <w:pStyle w:val="ListParagraph"/>
        <w:numPr>
          <w:ilvl w:val="0"/>
          <w:numId w:val="2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Connect to Docker database using via the CRUD module.</w:t>
      </w:r>
    </w:p>
    <w:p w14:paraId="7B0CE208" w14:textId="09AA439C" w:rsidR="000B232F" w:rsidRDefault="000B232F" w:rsidP="000B232F">
      <w:pPr>
        <w:pStyle w:val="ListParagraph"/>
        <w:numPr>
          <w:ilvl w:val="0"/>
          <w:numId w:val="2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Adjust layout, controller, </w:t>
      </w:r>
      <w:proofErr w:type="gramStart"/>
      <w:r>
        <w:rPr>
          <w:rFonts w:ascii="Calibri" w:hAnsi="Calibri" w:cs="Calibri"/>
        </w:rPr>
        <w:t>widgets</w:t>
      </w:r>
      <w:proofErr w:type="gramEnd"/>
      <w:r>
        <w:rPr>
          <w:rFonts w:ascii="Calibri" w:hAnsi="Calibri" w:cs="Calibri"/>
        </w:rPr>
        <w:t xml:space="preserve"> and other components as desired for filtering and visualizing data</w:t>
      </w:r>
      <w:r w:rsidR="00260F0B">
        <w:rPr>
          <w:rFonts w:ascii="Calibri" w:hAnsi="Calibri" w:cs="Calibri"/>
        </w:rPr>
        <w:t>.</w:t>
      </w:r>
    </w:p>
    <w:p w14:paraId="384846D1" w14:textId="77777777" w:rsidR="000B232F" w:rsidRPr="00462AF3" w:rsidRDefault="000B232F" w:rsidP="000B232F">
      <w:pPr>
        <w:pStyle w:val="ListParagraph"/>
        <w:numPr>
          <w:ilvl w:val="0"/>
          <w:numId w:val="2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Run cell.</w:t>
      </w:r>
    </w:p>
    <w:p w14:paraId="48971631" w14:textId="77777777" w:rsidR="00260F0B" w:rsidRDefault="00260F0B" w:rsidP="00260F0B">
      <w:pPr>
        <w:spacing w:line="240" w:lineRule="auto"/>
        <w:ind w:left="36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lastRenderedPageBreak/>
        <w:t>Functionality Screenshots:</w:t>
      </w:r>
      <w:r>
        <w:rPr>
          <w:rFonts w:ascii="Calibri" w:hAnsi="Calibri" w:cs="Calibri"/>
          <w:sz w:val="24"/>
          <w:szCs w:val="24"/>
        </w:rPr>
        <w:br/>
      </w:r>
      <w:r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541CC891" wp14:editId="3D7FE908">
            <wp:extent cx="5930900" cy="3003550"/>
            <wp:effectExtent l="0" t="0" r="0" b="6350"/>
            <wp:docPr id="10672139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00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4E117634" wp14:editId="3A61301F">
            <wp:extent cx="5930900" cy="3143250"/>
            <wp:effectExtent l="0" t="0" r="0" b="0"/>
            <wp:docPr id="212345185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E4CDC" w14:textId="7553C250" w:rsidR="00234A56" w:rsidRPr="00260F0B" w:rsidRDefault="00260F0B" w:rsidP="00260F0B">
      <w:pPr>
        <w:spacing w:line="240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  <w:sz w:val="24"/>
          <w:szCs w:val="24"/>
        </w:rPr>
        <w:t>Video Example:</w:t>
      </w:r>
      <w:r w:rsidR="00234A56" w:rsidRPr="00260F0B">
        <w:rPr>
          <w:rFonts w:ascii="Calibri" w:hAnsi="Calibri" w:cs="Calibri"/>
          <w:sz w:val="24"/>
          <w:szCs w:val="24"/>
        </w:rPr>
        <w:br/>
      </w:r>
      <w:r>
        <w:rPr>
          <w:rFonts w:ascii="Calibri" w:hAnsi="Calibri" w:cs="Calibri"/>
        </w:rPr>
        <w:object w:dxaOrig="1506" w:dyaOrig="985" w14:anchorId="00785E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75pt;height:49.5pt" o:ole="">
            <v:imagedata r:id="rId7" o:title=""/>
          </v:shape>
          <o:OLEObject Type="Embed" ProgID="Package" ShapeID="_x0000_i1025" DrawAspect="Icon" ObjectID="_1764264551" r:id="rId8"/>
        </w:object>
      </w:r>
    </w:p>
    <w:p w14:paraId="50B190B0" w14:textId="17E412A5" w:rsidR="001F40F8" w:rsidRDefault="001F40F8" w:rsidP="00941DAB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3776AF0A" w14:textId="33B1C2A7" w:rsidR="00234A56" w:rsidRPr="005A6FAE" w:rsidRDefault="00234A56" w:rsidP="00941DAB">
      <w:pPr>
        <w:spacing w:line="240" w:lineRule="auto"/>
        <w:rPr>
          <w:rFonts w:ascii="Calibri" w:hAnsi="Calibri" w:cs="Calibri"/>
          <w:b/>
          <w:bCs/>
          <w:sz w:val="32"/>
          <w:szCs w:val="32"/>
        </w:rPr>
      </w:pPr>
      <w:r w:rsidRPr="005A6FAE">
        <w:rPr>
          <w:rFonts w:ascii="Calibri" w:hAnsi="Calibri" w:cs="Calibri"/>
          <w:b/>
          <w:bCs/>
          <w:sz w:val="32"/>
          <w:szCs w:val="32"/>
        </w:rPr>
        <w:t>Roadmap</w:t>
      </w:r>
    </w:p>
    <w:p w14:paraId="26CBABF6" w14:textId="529D0A94" w:rsidR="00234A56" w:rsidRPr="00941DAB" w:rsidRDefault="00234A56" w:rsidP="00941DAB">
      <w:pPr>
        <w:spacing w:line="240" w:lineRule="auto"/>
        <w:rPr>
          <w:rFonts w:ascii="Calibri" w:hAnsi="Calibri" w:cs="Calibri"/>
        </w:rPr>
      </w:pPr>
      <w:r w:rsidRPr="00941DAB">
        <w:rPr>
          <w:rFonts w:ascii="Calibri" w:hAnsi="Calibri" w:cs="Calibri"/>
        </w:rPr>
        <w:t>Current Features:</w:t>
      </w:r>
    </w:p>
    <w:p w14:paraId="554EAD73" w14:textId="30F90230" w:rsidR="00260F0B" w:rsidRDefault="00260F0B" w:rsidP="00941DAB">
      <w:pPr>
        <w:pStyle w:val="ListParagraph"/>
        <w:numPr>
          <w:ilvl w:val="0"/>
          <w:numId w:val="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Default view of unfiltered animal data for Austin Animal Shelter</w:t>
      </w:r>
    </w:p>
    <w:p w14:paraId="32D2E868" w14:textId="693C4F79" w:rsidR="00260F0B" w:rsidRDefault="00260F0B" w:rsidP="00941DAB">
      <w:pPr>
        <w:pStyle w:val="ListParagraph"/>
        <w:numPr>
          <w:ilvl w:val="0"/>
          <w:numId w:val="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Filters for sorting animals into categories for each type of rescue scenario – water rescue, mountain or wilderness rescue, </w:t>
      </w:r>
      <w:proofErr w:type="gramStart"/>
      <w:r>
        <w:rPr>
          <w:rFonts w:ascii="Calibri" w:hAnsi="Calibri" w:cs="Calibri"/>
        </w:rPr>
        <w:t>disaster</w:t>
      </w:r>
      <w:proofErr w:type="gramEnd"/>
      <w:r>
        <w:rPr>
          <w:rFonts w:ascii="Calibri" w:hAnsi="Calibri" w:cs="Calibri"/>
        </w:rPr>
        <w:t xml:space="preserve"> or individual tracking.</w:t>
      </w:r>
    </w:p>
    <w:p w14:paraId="26EB5351" w14:textId="71B0B62A" w:rsidR="00260F0B" w:rsidRDefault="00260F0B" w:rsidP="00941DAB">
      <w:pPr>
        <w:pStyle w:val="ListParagraph"/>
        <w:numPr>
          <w:ilvl w:val="0"/>
          <w:numId w:val="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Reset button for reverting data and graphs back to unfiltered state. Unchecking the filtered category also resets the graphs.</w:t>
      </w:r>
    </w:p>
    <w:p w14:paraId="32C4A0E4" w14:textId="23827A92" w:rsidR="00260F0B" w:rsidRDefault="00260F0B" w:rsidP="00941DAB">
      <w:pPr>
        <w:pStyle w:val="ListParagraph"/>
        <w:numPr>
          <w:ilvl w:val="0"/>
          <w:numId w:val="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Pie graph for visualizing the breed distribution of each category of rescue animals.</w:t>
      </w:r>
    </w:p>
    <w:p w14:paraId="55C5C532" w14:textId="70F4E37A" w:rsidR="00260F0B" w:rsidRDefault="00260F0B" w:rsidP="00941DAB">
      <w:pPr>
        <w:pStyle w:val="ListParagraph"/>
        <w:numPr>
          <w:ilvl w:val="0"/>
          <w:numId w:val="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Geo tracker for locations of each individual animal, with selectable rows.</w:t>
      </w:r>
    </w:p>
    <w:p w14:paraId="71EBD65B" w14:textId="77777777" w:rsidR="00260F0B" w:rsidRPr="00260F0B" w:rsidRDefault="00260F0B" w:rsidP="00260F0B">
      <w:pPr>
        <w:spacing w:line="240" w:lineRule="auto"/>
        <w:rPr>
          <w:rFonts w:ascii="Calibri" w:hAnsi="Calibri" w:cs="Calibri"/>
        </w:rPr>
      </w:pPr>
    </w:p>
    <w:p w14:paraId="3CF6A35A" w14:textId="1697B6DB" w:rsidR="00234A56" w:rsidRPr="00260F0B" w:rsidRDefault="00234A56" w:rsidP="00260F0B">
      <w:pPr>
        <w:pStyle w:val="ListParagraph"/>
        <w:spacing w:line="240" w:lineRule="auto"/>
        <w:rPr>
          <w:rFonts w:ascii="Calibri" w:hAnsi="Calibri" w:cs="Calibri"/>
        </w:rPr>
      </w:pPr>
      <w:r w:rsidRPr="00260F0B">
        <w:rPr>
          <w:rFonts w:ascii="Calibri" w:hAnsi="Calibri" w:cs="Calibri"/>
        </w:rPr>
        <w:t>Known Issues:</w:t>
      </w:r>
    </w:p>
    <w:p w14:paraId="2D0E5F84" w14:textId="5A099B69" w:rsidR="00234A56" w:rsidRDefault="00234A56" w:rsidP="00941DAB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cs="Calibri"/>
        </w:rPr>
      </w:pPr>
      <w:r w:rsidRPr="00941DAB">
        <w:rPr>
          <w:rFonts w:ascii="Calibri" w:hAnsi="Calibri" w:cs="Calibri"/>
        </w:rPr>
        <w:t xml:space="preserve">Credentials are hard coded into the module providing </w:t>
      </w:r>
      <w:r w:rsidR="009224B4" w:rsidRPr="00941DAB">
        <w:rPr>
          <w:rFonts w:ascii="Calibri" w:hAnsi="Calibri" w:cs="Calibri"/>
        </w:rPr>
        <w:t xml:space="preserve">a </w:t>
      </w:r>
      <w:r w:rsidRPr="00941DAB">
        <w:rPr>
          <w:rFonts w:ascii="Calibri" w:hAnsi="Calibri" w:cs="Calibri"/>
        </w:rPr>
        <w:t>security risk.</w:t>
      </w:r>
    </w:p>
    <w:p w14:paraId="0CAC1F5A" w14:textId="23495BFA" w:rsidR="00260F0B" w:rsidRDefault="00260F0B" w:rsidP="00941DAB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Credentials are hard coded </w:t>
      </w:r>
      <w:proofErr w:type="gramStart"/>
      <w:r>
        <w:rPr>
          <w:rFonts w:ascii="Calibri" w:hAnsi="Calibri" w:cs="Calibri"/>
        </w:rPr>
        <w:t>into .ipny</w:t>
      </w:r>
      <w:proofErr w:type="gramEnd"/>
      <w:r>
        <w:rPr>
          <w:rFonts w:ascii="Calibri" w:hAnsi="Calibri" w:cs="Calibri"/>
        </w:rPr>
        <w:t xml:space="preserve"> template file.</w:t>
      </w:r>
    </w:p>
    <w:p w14:paraId="32999029" w14:textId="77777777" w:rsidR="00260F0B" w:rsidRPr="00260F0B" w:rsidRDefault="00260F0B" w:rsidP="00260F0B">
      <w:pPr>
        <w:spacing w:line="240" w:lineRule="auto"/>
        <w:rPr>
          <w:rFonts w:ascii="Calibri" w:hAnsi="Calibri" w:cs="Calibri"/>
        </w:rPr>
      </w:pPr>
    </w:p>
    <w:p w14:paraId="6C9A4F47" w14:textId="77777777" w:rsidR="00260F0B" w:rsidRDefault="00260F0B" w:rsidP="00941DAB">
      <w:pPr>
        <w:spacing w:line="240" w:lineRule="auto"/>
        <w:rPr>
          <w:rFonts w:ascii="Calibri" w:hAnsi="Calibri" w:cs="Calibri"/>
          <w:b/>
          <w:bCs/>
          <w:sz w:val="32"/>
          <w:szCs w:val="32"/>
        </w:rPr>
      </w:pPr>
      <w:r>
        <w:rPr>
          <w:rFonts w:ascii="Calibri" w:hAnsi="Calibri" w:cs="Calibri"/>
          <w:b/>
          <w:bCs/>
          <w:sz w:val="32"/>
          <w:szCs w:val="32"/>
        </w:rPr>
        <w:t>Challenges Encountered:</w:t>
      </w:r>
    </w:p>
    <w:p w14:paraId="1EE7FD68" w14:textId="3F336920" w:rsidR="00260F0B" w:rsidRPr="00E0224C" w:rsidRDefault="00260F0B" w:rsidP="00941DAB">
      <w:pPr>
        <w:pStyle w:val="ListParagraph"/>
        <w:numPr>
          <w:ilvl w:val="0"/>
          <w:numId w:val="7"/>
        </w:numPr>
        <w:spacing w:line="240" w:lineRule="auto"/>
        <w:rPr>
          <w:rFonts w:ascii="Calibri" w:hAnsi="Calibri" w:cs="Calibri"/>
          <w:b/>
          <w:bCs/>
        </w:rPr>
      </w:pPr>
      <w:r>
        <w:rPr>
          <w:rFonts w:ascii="Calibri" w:hAnsi="Calibri" w:cs="Calibri"/>
        </w:rPr>
        <w:t>Main challenge during the completion of the template file was ensuring that</w:t>
      </w:r>
      <w:r w:rsidR="00E0224C">
        <w:rPr>
          <w:rFonts w:ascii="Calibri" w:hAnsi="Calibri" w:cs="Calibri"/>
        </w:rPr>
        <w:t xml:space="preserve"> the appropriate row was selected, and correct indexing for each column of data in the rows.</w:t>
      </w:r>
    </w:p>
    <w:p w14:paraId="7A2A25ED" w14:textId="77777777" w:rsidR="00E0224C" w:rsidRPr="00E0224C" w:rsidRDefault="00E0224C" w:rsidP="00E0224C">
      <w:pPr>
        <w:spacing w:line="240" w:lineRule="auto"/>
        <w:rPr>
          <w:rFonts w:ascii="Calibri" w:hAnsi="Calibri" w:cs="Calibri"/>
          <w:b/>
          <w:bCs/>
        </w:rPr>
      </w:pPr>
    </w:p>
    <w:p w14:paraId="438C5C98" w14:textId="476593E8" w:rsidR="00234A56" w:rsidRPr="005A6FAE" w:rsidRDefault="00234A56" w:rsidP="00941DAB">
      <w:pPr>
        <w:spacing w:line="240" w:lineRule="auto"/>
        <w:rPr>
          <w:rFonts w:ascii="Calibri" w:hAnsi="Calibri" w:cs="Calibri"/>
          <w:b/>
          <w:bCs/>
          <w:sz w:val="32"/>
          <w:szCs w:val="32"/>
        </w:rPr>
      </w:pPr>
      <w:r w:rsidRPr="005A6FAE">
        <w:rPr>
          <w:rFonts w:ascii="Calibri" w:hAnsi="Calibri" w:cs="Calibri"/>
          <w:b/>
          <w:bCs/>
          <w:sz w:val="32"/>
          <w:szCs w:val="32"/>
        </w:rPr>
        <w:t>Contact:</w:t>
      </w:r>
    </w:p>
    <w:p w14:paraId="1206C702" w14:textId="21F699FA" w:rsidR="00234A56" w:rsidRPr="00941DAB" w:rsidRDefault="00234A56" w:rsidP="00941DAB">
      <w:pPr>
        <w:spacing w:line="240" w:lineRule="auto"/>
        <w:rPr>
          <w:rFonts w:ascii="Calibri" w:hAnsi="Calibri" w:cs="Calibri"/>
        </w:rPr>
      </w:pPr>
      <w:r w:rsidRPr="00941DAB">
        <w:rPr>
          <w:rFonts w:ascii="Calibri" w:hAnsi="Calibri" w:cs="Calibri"/>
        </w:rPr>
        <w:t>Nick Allen</w:t>
      </w:r>
    </w:p>
    <w:sectPr w:rsidR="00234A56" w:rsidRPr="00941D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C437D"/>
    <w:multiLevelType w:val="hybridMultilevel"/>
    <w:tmpl w:val="A9245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0D1F8F"/>
    <w:multiLevelType w:val="hybridMultilevel"/>
    <w:tmpl w:val="23E80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97212"/>
    <w:multiLevelType w:val="hybridMultilevel"/>
    <w:tmpl w:val="641E6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6051B7"/>
    <w:multiLevelType w:val="hybridMultilevel"/>
    <w:tmpl w:val="25802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B717F"/>
    <w:multiLevelType w:val="hybridMultilevel"/>
    <w:tmpl w:val="BF327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D77B38"/>
    <w:multiLevelType w:val="hybridMultilevel"/>
    <w:tmpl w:val="CB32C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18139B"/>
    <w:multiLevelType w:val="hybridMultilevel"/>
    <w:tmpl w:val="8C366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748091">
    <w:abstractNumId w:val="0"/>
  </w:num>
  <w:num w:numId="2" w16cid:durableId="690646687">
    <w:abstractNumId w:val="3"/>
  </w:num>
  <w:num w:numId="3" w16cid:durableId="429618548">
    <w:abstractNumId w:val="2"/>
  </w:num>
  <w:num w:numId="4" w16cid:durableId="1367868166">
    <w:abstractNumId w:val="1"/>
  </w:num>
  <w:num w:numId="5" w16cid:durableId="2120756322">
    <w:abstractNumId w:val="4"/>
  </w:num>
  <w:num w:numId="6" w16cid:durableId="1139228334">
    <w:abstractNumId w:val="6"/>
  </w:num>
  <w:num w:numId="7" w16cid:durableId="18924931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NDA1NzA0tTQHAiUdpeDU4uLM/DyQApNaAIQGUUIsAAAA"/>
  </w:docVars>
  <w:rsids>
    <w:rsidRoot w:val="00725E62"/>
    <w:rsid w:val="00004C0B"/>
    <w:rsid w:val="000643C7"/>
    <w:rsid w:val="000831AA"/>
    <w:rsid w:val="000B232F"/>
    <w:rsid w:val="001F40F8"/>
    <w:rsid w:val="0023034A"/>
    <w:rsid w:val="00234A56"/>
    <w:rsid w:val="00260F0B"/>
    <w:rsid w:val="004521F2"/>
    <w:rsid w:val="00462AF3"/>
    <w:rsid w:val="005151BA"/>
    <w:rsid w:val="005A6FAE"/>
    <w:rsid w:val="005D2644"/>
    <w:rsid w:val="00624268"/>
    <w:rsid w:val="00725E62"/>
    <w:rsid w:val="009224B4"/>
    <w:rsid w:val="00922597"/>
    <w:rsid w:val="00941DAB"/>
    <w:rsid w:val="00AE6E0B"/>
    <w:rsid w:val="00B0363F"/>
    <w:rsid w:val="00C12203"/>
    <w:rsid w:val="00C741CE"/>
    <w:rsid w:val="00D47FB4"/>
    <w:rsid w:val="00E0224C"/>
    <w:rsid w:val="00F00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B32B2"/>
  <w15:chartTrackingRefBased/>
  <w15:docId w15:val="{5EFFF08F-4E73-42AF-955A-BF63FA220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2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04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3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ery Allen</dc:creator>
  <cp:keywords/>
  <dc:description/>
  <cp:lastModifiedBy>Avery Allen</cp:lastModifiedBy>
  <cp:revision>13</cp:revision>
  <dcterms:created xsi:type="dcterms:W3CDTF">2023-11-19T19:53:00Z</dcterms:created>
  <dcterms:modified xsi:type="dcterms:W3CDTF">2023-12-17T02:43:00Z</dcterms:modified>
</cp:coreProperties>
</file>